
<file path=[Content_Types].xml><?xml version="1.0" encoding="utf-8"?>
<Types xmlns="http://schemas.openxmlformats.org/package/2006/content-types"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4A9B2" w14:textId="74294E03" w:rsidR="005B6B1F" w:rsidRPr="005B6B1F" w:rsidRDefault="004C619A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325CBEC3" wp14:editId="2DE104E5">
            <wp:simplePos x="0" y="0"/>
            <wp:positionH relativeFrom="column">
              <wp:posOffset>1276350</wp:posOffset>
            </wp:positionH>
            <wp:positionV relativeFrom="paragraph">
              <wp:posOffset>9525</wp:posOffset>
            </wp:positionV>
            <wp:extent cx="2933700" cy="1042689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042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49F20E" w14:textId="77777777" w:rsidR="004C619A" w:rsidRDefault="004C619A">
      <w:pPr>
        <w:rPr>
          <w:b/>
        </w:rPr>
      </w:pPr>
    </w:p>
    <w:p w14:paraId="017A3656" w14:textId="77777777" w:rsidR="004C619A" w:rsidRDefault="004C619A">
      <w:pPr>
        <w:rPr>
          <w:b/>
        </w:rPr>
      </w:pPr>
    </w:p>
    <w:p w14:paraId="6CEEE3FD" w14:textId="77777777" w:rsidR="004C619A" w:rsidRDefault="004C619A">
      <w:pPr>
        <w:rPr>
          <w:b/>
        </w:rPr>
      </w:pPr>
    </w:p>
    <w:p w14:paraId="361F3561" w14:textId="48833757" w:rsidR="005B6B1F" w:rsidRDefault="005B6B1F" w:rsidP="004C619A">
      <w:pPr>
        <w:jc w:val="center"/>
        <w:rPr>
          <w:b/>
        </w:rPr>
      </w:pPr>
      <w:r w:rsidRPr="005B6B1F">
        <w:rPr>
          <w:b/>
        </w:rPr>
        <w:t>Annual General Meeting</w:t>
      </w:r>
    </w:p>
    <w:p w14:paraId="324950E4" w14:textId="4913D2EC" w:rsidR="00FB2022" w:rsidRDefault="005B6B1F" w:rsidP="004C619A">
      <w:pPr>
        <w:jc w:val="center"/>
        <w:rPr>
          <w:b/>
        </w:rPr>
      </w:pPr>
      <w:r w:rsidRPr="005B6B1F">
        <w:rPr>
          <w:b/>
          <w:bCs/>
        </w:rPr>
        <w:t>2</w:t>
      </w:r>
      <w:r w:rsidRPr="005B6B1F">
        <w:rPr>
          <w:b/>
          <w:bCs/>
          <w:vertAlign w:val="superscript"/>
        </w:rPr>
        <w:t>nd</w:t>
      </w:r>
      <w:r w:rsidRPr="005B6B1F">
        <w:rPr>
          <w:b/>
          <w:bCs/>
        </w:rPr>
        <w:t xml:space="preserve"> </w:t>
      </w:r>
      <w:r w:rsidRPr="005B6B1F">
        <w:rPr>
          <w:b/>
        </w:rPr>
        <w:t>May 2021</w:t>
      </w:r>
    </w:p>
    <w:p w14:paraId="188F8C5E" w14:textId="6B81C8D8" w:rsidR="005B6B1F" w:rsidRDefault="005B6B1F">
      <w:pPr>
        <w:rPr>
          <w:b/>
        </w:rPr>
      </w:pPr>
    </w:p>
    <w:p w14:paraId="1BF7C803" w14:textId="61194E4F" w:rsidR="00A869C4" w:rsidRDefault="00A869C4">
      <w:pPr>
        <w:rPr>
          <w:bCs/>
        </w:rPr>
      </w:pPr>
      <w:r>
        <w:rPr>
          <w:bCs/>
        </w:rPr>
        <w:t>Present:</w:t>
      </w:r>
      <w:r w:rsidR="000B5A85">
        <w:rPr>
          <w:bCs/>
        </w:rPr>
        <w:t xml:space="preserve"> </w:t>
      </w:r>
      <w:r w:rsidR="003C5166">
        <w:rPr>
          <w:bCs/>
        </w:rPr>
        <w:t>Simon Barnes (SB), Jonathan Doran (JD), Charlotte</w:t>
      </w:r>
      <w:r w:rsidR="005F3D4A">
        <w:rPr>
          <w:bCs/>
        </w:rPr>
        <w:t>-Elizabeth</w:t>
      </w:r>
      <w:r w:rsidR="003C5166">
        <w:rPr>
          <w:bCs/>
        </w:rPr>
        <w:t xml:space="preserve"> (CE), Michael Harris (MH), Gareth Jones (GJ), </w:t>
      </w:r>
      <w:r w:rsidR="000B5A85">
        <w:rPr>
          <w:bCs/>
        </w:rPr>
        <w:t>Laurie-Elizabeth Ketley (LEK)</w:t>
      </w:r>
      <w:r w:rsidR="003C5166">
        <w:rPr>
          <w:bCs/>
        </w:rPr>
        <w:t xml:space="preserve"> [Chair]</w:t>
      </w:r>
      <w:r w:rsidR="000B5A85">
        <w:rPr>
          <w:bCs/>
        </w:rPr>
        <w:t>,</w:t>
      </w:r>
      <w:r w:rsidR="00755CDB">
        <w:rPr>
          <w:bCs/>
        </w:rPr>
        <w:t xml:space="preserve"> </w:t>
      </w:r>
      <w:r w:rsidR="003C5166">
        <w:rPr>
          <w:bCs/>
        </w:rPr>
        <w:t xml:space="preserve">Ben Landy (BL), Kirsty Lewington (KL), Chloe </w:t>
      </w:r>
      <w:proofErr w:type="spellStart"/>
      <w:r w:rsidR="003C5166">
        <w:rPr>
          <w:bCs/>
        </w:rPr>
        <w:t>Lydell</w:t>
      </w:r>
      <w:proofErr w:type="spellEnd"/>
      <w:r w:rsidR="003C5166">
        <w:rPr>
          <w:bCs/>
        </w:rPr>
        <w:t xml:space="preserve"> (CL), Johnny Martin (JM), Zoe Martin (ZM), Tom Morris (TM), </w:t>
      </w:r>
      <w:r w:rsidR="00755CDB">
        <w:rPr>
          <w:bCs/>
        </w:rPr>
        <w:t>Brian</w:t>
      </w:r>
      <w:r w:rsidR="003C5166">
        <w:rPr>
          <w:bCs/>
        </w:rPr>
        <w:t xml:space="preserve"> Playfair (BP)</w:t>
      </w:r>
      <w:r w:rsidR="00755CDB">
        <w:rPr>
          <w:bCs/>
        </w:rPr>
        <w:t>, Victoria</w:t>
      </w:r>
      <w:r w:rsidR="00A85505">
        <w:rPr>
          <w:bCs/>
        </w:rPr>
        <w:t>-Jayne Scholes (VJS)</w:t>
      </w:r>
      <w:r w:rsidR="00755CDB">
        <w:rPr>
          <w:bCs/>
        </w:rPr>
        <w:t>, Tracey</w:t>
      </w:r>
    </w:p>
    <w:p w14:paraId="6EFB6EE2" w14:textId="5602550B" w:rsidR="00A869C4" w:rsidRPr="00A869C4" w:rsidRDefault="00A869C4">
      <w:pPr>
        <w:rPr>
          <w:bCs/>
        </w:rPr>
      </w:pPr>
      <w:r>
        <w:rPr>
          <w:bCs/>
        </w:rPr>
        <w:t>Apologies:</w:t>
      </w:r>
      <w:r w:rsidR="000B5A85">
        <w:rPr>
          <w:bCs/>
        </w:rPr>
        <w:t xml:space="preserve"> </w:t>
      </w:r>
      <w:r w:rsidR="003C5166">
        <w:rPr>
          <w:bCs/>
        </w:rPr>
        <w:t xml:space="preserve">Christian Pitt, </w:t>
      </w:r>
      <w:r w:rsidR="000B5A85">
        <w:rPr>
          <w:bCs/>
        </w:rPr>
        <w:t>Elizabeth Walker</w:t>
      </w:r>
    </w:p>
    <w:p w14:paraId="183ED46A" w14:textId="3D679530" w:rsidR="005B6B1F" w:rsidRDefault="005B6B1F">
      <w:pPr>
        <w:rPr>
          <w:b/>
        </w:rPr>
      </w:pPr>
    </w:p>
    <w:p w14:paraId="0B7866BA" w14:textId="560EA9ED" w:rsidR="004C619A" w:rsidRDefault="004C619A" w:rsidP="004C619A">
      <w:pPr>
        <w:rPr>
          <w:bCs/>
        </w:rPr>
      </w:pPr>
      <w:r w:rsidRPr="00A869C4">
        <w:rPr>
          <w:bCs/>
        </w:rPr>
        <w:t>Meeting opened at</w:t>
      </w:r>
      <w:r>
        <w:rPr>
          <w:bCs/>
        </w:rPr>
        <w:t xml:space="preserve"> 1916 by </w:t>
      </w:r>
      <w:r w:rsidR="003C5166">
        <w:rPr>
          <w:bCs/>
        </w:rPr>
        <w:t>Laurie</w:t>
      </w:r>
    </w:p>
    <w:p w14:paraId="49D3327F" w14:textId="77777777" w:rsidR="005B6B1F" w:rsidRDefault="005B6B1F">
      <w:pPr>
        <w:rPr>
          <w:b/>
        </w:rPr>
      </w:pPr>
    </w:p>
    <w:p w14:paraId="272F019A" w14:textId="77777777" w:rsidR="00755CDB" w:rsidRDefault="005B6B1F" w:rsidP="00755CDB">
      <w:pPr>
        <w:pStyle w:val="ListParagraph"/>
        <w:numPr>
          <w:ilvl w:val="0"/>
          <w:numId w:val="1"/>
        </w:numPr>
      </w:pPr>
      <w:r>
        <w:t>Welcome / Apologies</w:t>
      </w:r>
    </w:p>
    <w:p w14:paraId="5F90909C" w14:textId="2B97DB93" w:rsidR="005B6B1F" w:rsidRDefault="000B5A85" w:rsidP="005B6B1F">
      <w:r>
        <w:t>LEK welcome</w:t>
      </w:r>
      <w:r w:rsidR="00755CDB">
        <w:t>d</w:t>
      </w:r>
      <w:r>
        <w:t xml:space="preserve"> all new </w:t>
      </w:r>
      <w:r w:rsidR="004C619A">
        <w:t>committee members</w:t>
      </w:r>
      <w:r w:rsidR="00755CDB">
        <w:t xml:space="preserve"> and returning committee members</w:t>
      </w:r>
      <w:r>
        <w:t xml:space="preserve"> and wishe</w:t>
      </w:r>
      <w:r w:rsidR="00755CDB">
        <w:t>d them</w:t>
      </w:r>
      <w:r>
        <w:t xml:space="preserve"> well for the future</w:t>
      </w:r>
      <w:r w:rsidR="00755CDB">
        <w:t xml:space="preserve"> year</w:t>
      </w:r>
      <w:r>
        <w:t>.</w:t>
      </w:r>
    </w:p>
    <w:p w14:paraId="5658F292" w14:textId="46AB91F8" w:rsidR="00755CDB" w:rsidRDefault="00755CDB" w:rsidP="005B6B1F">
      <w:r>
        <w:t>Apologies were noted.</w:t>
      </w:r>
    </w:p>
    <w:p w14:paraId="535D7D19" w14:textId="77777777" w:rsidR="00755CDB" w:rsidRDefault="00755CDB" w:rsidP="005B6B1F"/>
    <w:p w14:paraId="0F4880A1" w14:textId="3F0BBE6C" w:rsidR="005B6B1F" w:rsidRDefault="005B6B1F" w:rsidP="00755CDB">
      <w:pPr>
        <w:pStyle w:val="ListParagraph"/>
        <w:numPr>
          <w:ilvl w:val="0"/>
          <w:numId w:val="1"/>
        </w:numPr>
      </w:pPr>
      <w:r>
        <w:t xml:space="preserve">Matters arising from </w:t>
      </w:r>
      <w:r w:rsidR="004C619A">
        <w:t xml:space="preserve">the </w:t>
      </w:r>
      <w:r>
        <w:t>outgoing committee</w:t>
      </w:r>
    </w:p>
    <w:p w14:paraId="1BDCF326" w14:textId="270AC7EA" w:rsidR="000B5A85" w:rsidRDefault="00755CDB" w:rsidP="005B6B1F">
      <w:r>
        <w:t>Next</w:t>
      </w:r>
      <w:r w:rsidR="000B5A85">
        <w:t xml:space="preserve"> week</w:t>
      </w:r>
      <w:r>
        <w:t xml:space="preserve"> the </w:t>
      </w:r>
      <w:r w:rsidR="00A85505">
        <w:t>new</w:t>
      </w:r>
      <w:r>
        <w:t xml:space="preserve"> edition of the newsletter will be going out</w:t>
      </w:r>
      <w:r w:rsidR="004C619A">
        <w:t>.</w:t>
      </w:r>
      <w:r w:rsidR="000B5A85">
        <w:t xml:space="preserve"> </w:t>
      </w:r>
      <w:r w:rsidR="00A85505">
        <w:t>CL</w:t>
      </w:r>
      <w:r w:rsidR="000B5A85">
        <w:t xml:space="preserve"> has articles </w:t>
      </w:r>
      <w:r>
        <w:t xml:space="preserve">she has written up and will pass these </w:t>
      </w:r>
      <w:r w:rsidR="000B5A85">
        <w:t xml:space="preserve">to </w:t>
      </w:r>
      <w:r w:rsidR="00A85505">
        <w:t>VJS</w:t>
      </w:r>
      <w:r w:rsidR="000B5A85">
        <w:t xml:space="preserve">. </w:t>
      </w:r>
      <w:r w:rsidR="00A85505">
        <w:t>VJS</w:t>
      </w:r>
      <w:r>
        <w:t xml:space="preserve"> p</w:t>
      </w:r>
      <w:r w:rsidR="000B5A85">
        <w:t xml:space="preserve">lans to </w:t>
      </w:r>
      <w:r>
        <w:t>h</w:t>
      </w:r>
      <w:r w:rsidR="000B5A85">
        <w:t xml:space="preserve">ave </w:t>
      </w:r>
      <w:r>
        <w:t xml:space="preserve">a </w:t>
      </w:r>
      <w:r w:rsidR="000B5A85">
        <w:t xml:space="preserve">mix of </w:t>
      </w:r>
      <w:r w:rsidR="004C619A">
        <w:t xml:space="preserve">the </w:t>
      </w:r>
      <w:r w:rsidR="000B5A85">
        <w:t xml:space="preserve">old committee </w:t>
      </w:r>
      <w:r w:rsidR="004C619A">
        <w:t>and</w:t>
      </w:r>
      <w:r w:rsidR="000B5A85">
        <w:t xml:space="preserve"> new committee materials in the next edition</w:t>
      </w:r>
      <w:r>
        <w:t xml:space="preserve"> (more detail to follow)</w:t>
      </w:r>
      <w:r w:rsidR="000B5A85">
        <w:t>.</w:t>
      </w:r>
    </w:p>
    <w:p w14:paraId="251DEB98" w14:textId="654E427E" w:rsidR="000B5A85" w:rsidRDefault="00755CDB" w:rsidP="005B6B1F">
      <w:r>
        <w:t>This year the c</w:t>
      </w:r>
      <w:r w:rsidR="000B5A85">
        <w:t xml:space="preserve">ommittee use </w:t>
      </w:r>
      <w:r w:rsidR="004C619A">
        <w:t xml:space="preserve">the </w:t>
      </w:r>
      <w:r w:rsidR="000B5A85">
        <w:t>Helios election system</w:t>
      </w:r>
      <w:r>
        <w:t xml:space="preserve"> for the elections.</w:t>
      </w:r>
      <w:r w:rsidR="000B5A85">
        <w:t xml:space="preserve"> LEK confirms that it took </w:t>
      </w:r>
      <w:r>
        <w:t>a bit of time to</w:t>
      </w:r>
      <w:r w:rsidR="000B5A85">
        <w:t xml:space="preserve"> learn but</w:t>
      </w:r>
      <w:r w:rsidR="004C619A">
        <w:t xml:space="preserve"> otherwise</w:t>
      </w:r>
      <w:r w:rsidR="000B5A85">
        <w:t xml:space="preserve"> worked well, </w:t>
      </w:r>
      <w:r>
        <w:t>the only consideration for future use is to</w:t>
      </w:r>
      <w:r w:rsidR="000B5A85">
        <w:t xml:space="preserve"> be aware that the system works on UTC</w:t>
      </w:r>
      <w:r>
        <w:t xml:space="preserve"> </w:t>
      </w:r>
      <w:r w:rsidR="000B5A85">
        <w:t xml:space="preserve">and </w:t>
      </w:r>
      <w:r w:rsidR="004C619A">
        <w:t>needs</w:t>
      </w:r>
      <w:r w:rsidR="000B5A85">
        <w:t xml:space="preserve"> to be </w:t>
      </w:r>
      <w:r>
        <w:t>considered</w:t>
      </w:r>
      <w:r w:rsidR="000B5A85">
        <w:t xml:space="preserve"> when using.</w:t>
      </w:r>
    </w:p>
    <w:p w14:paraId="6B7B5E3A" w14:textId="0659D0E4" w:rsidR="005B6B1F" w:rsidRDefault="005B6B1F" w:rsidP="00755CDB">
      <w:pPr>
        <w:pStyle w:val="ListParagraph"/>
        <w:numPr>
          <w:ilvl w:val="0"/>
          <w:numId w:val="1"/>
        </w:numPr>
      </w:pPr>
      <w:r>
        <w:t xml:space="preserve">Reports from </w:t>
      </w:r>
      <w:r w:rsidR="004C619A">
        <w:t xml:space="preserve">the </w:t>
      </w:r>
      <w:r>
        <w:t>outgoing committee:</w:t>
      </w:r>
    </w:p>
    <w:p w14:paraId="76DACAAF" w14:textId="0424404B" w:rsidR="005B6B1F" w:rsidRDefault="005B6B1F" w:rsidP="00755CDB">
      <w:pPr>
        <w:pStyle w:val="ListParagraph"/>
        <w:numPr>
          <w:ilvl w:val="1"/>
          <w:numId w:val="1"/>
        </w:numPr>
      </w:pPr>
      <w:r>
        <w:t>Chair</w:t>
      </w:r>
    </w:p>
    <w:p w14:paraId="0B8BCDEC" w14:textId="0067A698" w:rsidR="000B5A85" w:rsidRDefault="00A85505" w:rsidP="005B6B1F">
      <w:r w:rsidRPr="00A85505">
        <w:t xml:space="preserve">LEK confirmed that there is </w:t>
      </w:r>
      <w:r w:rsidR="004C619A">
        <w:t xml:space="preserve">at </w:t>
      </w:r>
      <w:r w:rsidRPr="00A85505">
        <w:t xml:space="preserve">present </w:t>
      </w:r>
      <w:r w:rsidR="000B5A85" w:rsidRPr="003C5166">
        <w:t>£</w:t>
      </w:r>
      <w:r w:rsidR="003C5166" w:rsidRPr="003C5166">
        <w:t>7783.59</w:t>
      </w:r>
      <w:r w:rsidR="003C5166">
        <w:t xml:space="preserve"> </w:t>
      </w:r>
      <w:r>
        <w:t xml:space="preserve">in the </w:t>
      </w:r>
      <w:r w:rsidR="000B5A85">
        <w:t xml:space="preserve">PayPal account. </w:t>
      </w:r>
      <w:r w:rsidR="004C619A">
        <w:t>The c</w:t>
      </w:r>
      <w:r w:rsidR="000B5A85">
        <w:t>hair is currently storing a folder of treasurer emails due to the lack of treasurer last year</w:t>
      </w:r>
      <w:r w:rsidR="004C619A">
        <w:t>,</w:t>
      </w:r>
      <w:r w:rsidR="000B5A85">
        <w:t xml:space="preserve"> which she wil</w:t>
      </w:r>
      <w:r>
        <w:t>l pass to</w:t>
      </w:r>
      <w:r w:rsidR="000B5A85">
        <w:t xml:space="preserve"> GJ.</w:t>
      </w:r>
      <w:r w:rsidR="00A27C08">
        <w:t xml:space="preserve"> Not much has been expended this year</w:t>
      </w:r>
      <w:r>
        <w:t xml:space="preserve"> for the members</w:t>
      </w:r>
      <w:r w:rsidR="004C619A">
        <w:t>,</w:t>
      </w:r>
      <w:r w:rsidR="00A27C08">
        <w:t xml:space="preserve"> and for transparency</w:t>
      </w:r>
      <w:r w:rsidR="004C619A">
        <w:t>,</w:t>
      </w:r>
      <w:r w:rsidR="00A27C08">
        <w:t xml:space="preserve"> this is due to Covid</w:t>
      </w:r>
      <w:r w:rsidR="004C619A">
        <w:t>. T</w:t>
      </w:r>
      <w:r w:rsidR="00A27C08">
        <w:t>here is</w:t>
      </w:r>
      <w:r w:rsidR="00A27C08" w:rsidRPr="00A27C08">
        <w:t xml:space="preserve"> </w:t>
      </w:r>
      <w:r w:rsidR="004C619A">
        <w:t>a Z</w:t>
      </w:r>
      <w:r w:rsidR="00A27C08">
        <w:t>oom account</w:t>
      </w:r>
      <w:r>
        <w:t xml:space="preserve"> and</w:t>
      </w:r>
      <w:r w:rsidR="00372C99">
        <w:t xml:space="preserve"> website</w:t>
      </w:r>
      <w:r>
        <w:t xml:space="preserve"> costs</w:t>
      </w:r>
      <w:r w:rsidR="004C619A">
        <w:t>,</w:t>
      </w:r>
      <w:r>
        <w:t xml:space="preserve"> but otherwise</w:t>
      </w:r>
      <w:r w:rsidR="004C619A">
        <w:t>,</w:t>
      </w:r>
      <w:r>
        <w:t xml:space="preserve"> expenditure has been </w:t>
      </w:r>
      <w:r w:rsidR="004C619A">
        <w:t xml:space="preserve">suppressed </w:t>
      </w:r>
      <w:r>
        <w:t>this year</w:t>
      </w:r>
      <w:r w:rsidR="00372C99">
        <w:t xml:space="preserve">. </w:t>
      </w:r>
      <w:r>
        <w:t>A r</w:t>
      </w:r>
      <w:r w:rsidR="00372C99">
        <w:t xml:space="preserve">eminder to </w:t>
      </w:r>
      <w:r w:rsidR="004C619A">
        <w:t xml:space="preserve">the </w:t>
      </w:r>
      <w:r w:rsidR="00372C99">
        <w:t xml:space="preserve">committee that if they need to </w:t>
      </w:r>
      <w:r>
        <w:t xml:space="preserve">undertake necessary </w:t>
      </w:r>
      <w:r w:rsidR="00372C99">
        <w:t>travel</w:t>
      </w:r>
      <w:r>
        <w:t>, t</w:t>
      </w:r>
      <w:r w:rsidR="00372C99">
        <w:t xml:space="preserve">his can be done on expense </w:t>
      </w:r>
      <w:r>
        <w:t>with three quotes for travel/accommodation costs for</w:t>
      </w:r>
      <w:r w:rsidR="00372C99">
        <w:t xml:space="preserve"> approval from </w:t>
      </w:r>
      <w:r w:rsidR="004C619A">
        <w:t xml:space="preserve">the </w:t>
      </w:r>
      <w:r w:rsidR="00372C99">
        <w:t>chair and vice</w:t>
      </w:r>
      <w:r w:rsidR="004C619A">
        <w:t>-</w:t>
      </w:r>
      <w:r w:rsidR="00372C99">
        <w:t>chair</w:t>
      </w:r>
      <w:r>
        <w:t>.</w:t>
      </w:r>
    </w:p>
    <w:p w14:paraId="7852F7A3" w14:textId="3C371985" w:rsidR="000B5A85" w:rsidRDefault="00A85505" w:rsidP="005B6B1F">
      <w:r>
        <w:lastRenderedPageBreak/>
        <w:t>LEK</w:t>
      </w:r>
      <w:r w:rsidR="000B5A85">
        <w:t xml:space="preserve"> has</w:t>
      </w:r>
      <w:r>
        <w:t xml:space="preserve"> been acting as the </w:t>
      </w:r>
      <w:r w:rsidR="004C619A">
        <w:t>primary</w:t>
      </w:r>
      <w:r>
        <w:t xml:space="preserve"> POC</w:t>
      </w:r>
      <w:r w:rsidR="000B5A85">
        <w:t xml:space="preserve"> with the</w:t>
      </w:r>
      <w:r>
        <w:t xml:space="preserve"> Open University Student</w:t>
      </w:r>
      <w:r w:rsidR="000B5A85">
        <w:t xml:space="preserve"> Association</w:t>
      </w:r>
      <w:r w:rsidR="004C619A">
        <w:t>. However,</w:t>
      </w:r>
      <w:r w:rsidR="000B5A85">
        <w:t xml:space="preserve"> </w:t>
      </w:r>
      <w:r>
        <w:t xml:space="preserve">she would </w:t>
      </w:r>
      <w:r w:rsidR="000B5A85">
        <w:t>recommend t</w:t>
      </w:r>
      <w:r w:rsidR="004C619A">
        <w:t>he new Chair and Vice-Chair that this function is delegated to another committee member as the Chair role can be very busy</w:t>
      </w:r>
      <w:r w:rsidR="000B5A85">
        <w:t>. JD asked how often</w:t>
      </w:r>
      <w:r>
        <w:t xml:space="preserve"> Association meetings are held</w:t>
      </w:r>
      <w:r w:rsidR="000B5A85">
        <w:t>, GJ notes that they can be biannual with further meetings as needed.</w:t>
      </w:r>
      <w:r>
        <w:t xml:space="preserve"> LEK noted additional communications between meetings that the POC would need to be on top of</w:t>
      </w:r>
      <w:r w:rsidR="004C619A">
        <w:t xml:space="preserve"> as well</w:t>
      </w:r>
      <w:r>
        <w:t>.</w:t>
      </w:r>
    </w:p>
    <w:p w14:paraId="1AC9F8A3" w14:textId="6C2CB353" w:rsidR="000B5A85" w:rsidRDefault="000B5A85" w:rsidP="005B6B1F">
      <w:r>
        <w:t xml:space="preserve">OU </w:t>
      </w:r>
      <w:r w:rsidR="00A85505">
        <w:t>C</w:t>
      </w:r>
      <w:r>
        <w:t xml:space="preserve">areers </w:t>
      </w:r>
      <w:r w:rsidR="00A85505">
        <w:t>D</w:t>
      </w:r>
      <w:r>
        <w:t xml:space="preserve">ay </w:t>
      </w:r>
      <w:r w:rsidR="00A85505">
        <w:t>did not really happen this</w:t>
      </w:r>
      <w:r>
        <w:t xml:space="preserve"> year due to the COVID, but new committees should be hopeful </w:t>
      </w:r>
      <w:r w:rsidR="004C619A">
        <w:t>of holding this in the future year and considering</w:t>
      </w:r>
      <w:r w:rsidR="00A85505">
        <w:t xml:space="preserve"> what stalls and the like to put out </w:t>
      </w:r>
      <w:r w:rsidR="009C33D5">
        <w:t>next time</w:t>
      </w:r>
      <w:r w:rsidR="00A85505">
        <w:t>.</w:t>
      </w:r>
    </w:p>
    <w:p w14:paraId="24605EAC" w14:textId="6EA7D49D" w:rsidR="000B5A85" w:rsidRDefault="00A85505" w:rsidP="005B6B1F">
      <w:r>
        <w:t>T</w:t>
      </w:r>
      <w:r w:rsidR="000B5A85">
        <w:t xml:space="preserve">he legal walk </w:t>
      </w:r>
      <w:r>
        <w:t>could not</w:t>
      </w:r>
      <w:r w:rsidR="000B5A85">
        <w:t xml:space="preserve"> happen this year due to Covid restrictions</w:t>
      </w:r>
      <w:r w:rsidR="004C619A">
        <w:t>. T</w:t>
      </w:r>
      <w:r w:rsidR="00A373B1">
        <w:t xml:space="preserve">he focus of this year’s committee has been on </w:t>
      </w:r>
      <w:r>
        <w:t xml:space="preserve">remote </w:t>
      </w:r>
      <w:r w:rsidR="00A373B1">
        <w:t>events for students due during the pandemic</w:t>
      </w:r>
      <w:r>
        <w:t xml:space="preserve"> to keep </w:t>
      </w:r>
      <w:r w:rsidR="004C619A">
        <w:t xml:space="preserve">the </w:t>
      </w:r>
      <w:r>
        <w:t>momentum going and keeping in touch with everyone during this difficult time</w:t>
      </w:r>
      <w:r w:rsidR="00A373B1">
        <w:t>.</w:t>
      </w:r>
    </w:p>
    <w:p w14:paraId="429E7FE7" w14:textId="14AFE44D" w:rsidR="005B6B1F" w:rsidRDefault="005B6B1F" w:rsidP="00A85505">
      <w:pPr>
        <w:pStyle w:val="ListParagraph"/>
        <w:numPr>
          <w:ilvl w:val="1"/>
          <w:numId w:val="1"/>
        </w:numPr>
      </w:pPr>
      <w:r>
        <w:t>News Editor</w:t>
      </w:r>
    </w:p>
    <w:p w14:paraId="0F1388AC" w14:textId="3679D764" w:rsidR="00A373B1" w:rsidRDefault="00A373B1" w:rsidP="005B6B1F">
      <w:r>
        <w:t>V</w:t>
      </w:r>
      <w:r w:rsidR="00A85505">
        <w:t>JS</w:t>
      </w:r>
      <w:r w:rsidR="009C33D5">
        <w:t xml:space="preserve"> first wished to note that the</w:t>
      </w:r>
      <w:r>
        <w:t xml:space="preserve"> newsletters are targeted for </w:t>
      </w:r>
      <w:r w:rsidR="009C33D5">
        <w:t xml:space="preserve">release </w:t>
      </w:r>
      <w:r>
        <w:t>the first day of a month unless this falls on a weekend</w:t>
      </w:r>
      <w:r w:rsidR="009C33D5">
        <w:t>,</w:t>
      </w:r>
      <w:r>
        <w:t xml:space="preserve"> </w:t>
      </w:r>
      <w:r w:rsidR="009C33D5">
        <w:t>then it will be released the Monday after.</w:t>
      </w:r>
      <w:r>
        <w:t xml:space="preserve"> </w:t>
      </w:r>
      <w:r w:rsidR="009C33D5">
        <w:t xml:space="preserve">VJS put a </w:t>
      </w:r>
      <w:r>
        <w:t xml:space="preserve">call out to old committee members if they wish to </w:t>
      </w:r>
      <w:r w:rsidR="004C619A">
        <w:t>leave messages before the new newsletter and</w:t>
      </w:r>
      <w:r>
        <w:t xml:space="preserve"> called out to the new chair to consider submitting a welcome for the newsletter. New committee members to submit </w:t>
      </w:r>
      <w:r w:rsidR="009C33D5">
        <w:t>can also submit</w:t>
      </w:r>
      <w:r>
        <w:t xml:space="preserve"> </w:t>
      </w:r>
      <w:r w:rsidR="004C619A">
        <w:t xml:space="preserve">a </w:t>
      </w:r>
      <w:r>
        <w:t xml:space="preserve">single paragraph if they wish to introduce themselves. </w:t>
      </w:r>
      <w:r w:rsidR="004C619A">
        <w:t>The d</w:t>
      </w:r>
      <w:r>
        <w:t xml:space="preserve">eadline for all information is </w:t>
      </w:r>
      <w:r w:rsidRPr="009C33D5">
        <w:rPr>
          <w:b/>
          <w:bCs/>
        </w:rPr>
        <w:t>Tuesday 6</w:t>
      </w:r>
      <w:r w:rsidR="004C619A">
        <w:rPr>
          <w:b/>
          <w:bCs/>
        </w:rPr>
        <w:t xml:space="preserve"> </w:t>
      </w:r>
      <w:r w:rsidRPr="009C33D5">
        <w:rPr>
          <w:b/>
          <w:bCs/>
        </w:rPr>
        <w:t>PM</w:t>
      </w:r>
      <w:r>
        <w:t xml:space="preserve"> at the very latest.</w:t>
      </w:r>
    </w:p>
    <w:p w14:paraId="4DAF2A79" w14:textId="5A14D015" w:rsidR="00A373B1" w:rsidRDefault="004C619A" w:rsidP="005B6B1F">
      <w:r>
        <w:t>The n</w:t>
      </w:r>
      <w:r w:rsidR="00A373B1">
        <w:t>ew committee</w:t>
      </w:r>
      <w:r>
        <w:t xml:space="preserve"> will need</w:t>
      </w:r>
      <w:r w:rsidR="00A373B1">
        <w:t xml:space="preserve"> to submit a photo when possible and a bio</w:t>
      </w:r>
      <w:r w:rsidR="009C33D5">
        <w:t>graphy</w:t>
      </w:r>
      <w:r w:rsidR="00A373B1">
        <w:t xml:space="preserve"> for the website</w:t>
      </w:r>
      <w:r w:rsidR="009C33D5">
        <w:t>,</w:t>
      </w:r>
      <w:r w:rsidR="00A373B1">
        <w:t xml:space="preserve"> preferably by Wednesday evening via the new team</w:t>
      </w:r>
      <w:r w:rsidR="009C33D5">
        <w:t xml:space="preserve"> email address</w:t>
      </w:r>
      <w:r>
        <w:t>, unless they wish to have a blank profile on the OULS website</w:t>
      </w:r>
      <w:r w:rsidR="00A373B1">
        <w:t>.</w:t>
      </w:r>
    </w:p>
    <w:p w14:paraId="4D3DFA1F" w14:textId="404BC311" w:rsidR="00A373B1" w:rsidRDefault="009C33D5" w:rsidP="005B6B1F">
      <w:r>
        <w:t>VJS</w:t>
      </w:r>
      <w:r w:rsidR="00A373B1">
        <w:t xml:space="preserve"> notes that she has been working to access the </w:t>
      </w:r>
      <w:r>
        <w:t xml:space="preserve">OULS </w:t>
      </w:r>
      <w:r w:rsidR="00A373B1">
        <w:t>emails via WordPress</w:t>
      </w:r>
      <w:r>
        <w:t>, the original holders of our website, but</w:t>
      </w:r>
      <w:r w:rsidR="00A373B1">
        <w:t xml:space="preserve"> this </w:t>
      </w:r>
      <w:r>
        <w:t>has</w:t>
      </w:r>
      <w:r w:rsidR="00A373B1">
        <w:t xml:space="preserve"> prove</w:t>
      </w:r>
      <w:r>
        <w:t>n</w:t>
      </w:r>
      <w:r w:rsidR="00A373B1">
        <w:t xml:space="preserve"> difficult</w:t>
      </w:r>
      <w:r w:rsidR="004C619A">
        <w:t>,</w:t>
      </w:r>
      <w:r w:rsidR="00A373B1">
        <w:t xml:space="preserve"> and </w:t>
      </w:r>
      <w:r>
        <w:t xml:space="preserve">NJS </w:t>
      </w:r>
      <w:r w:rsidR="00A373B1">
        <w:t xml:space="preserve">has not been able to access </w:t>
      </w:r>
      <w:r>
        <w:t>these</w:t>
      </w:r>
      <w:r w:rsidR="00A373B1">
        <w:t xml:space="preserve"> via email domains searching sites</w:t>
      </w:r>
      <w:r>
        <w:t xml:space="preserve"> either</w:t>
      </w:r>
      <w:r w:rsidR="004C619A">
        <w:t>.</w:t>
      </w:r>
      <w:r w:rsidR="00A373B1">
        <w:t xml:space="preserve"> MH will chat with VJ</w:t>
      </w:r>
      <w:r>
        <w:t>S</w:t>
      </w:r>
      <w:r w:rsidR="00A373B1">
        <w:t xml:space="preserve"> at the next available opportunity</w:t>
      </w:r>
      <w:r>
        <w:t xml:space="preserve"> to take this forward</w:t>
      </w:r>
      <w:r w:rsidR="00A373B1">
        <w:t>.</w:t>
      </w:r>
    </w:p>
    <w:p w14:paraId="559DA326" w14:textId="649617AF" w:rsidR="005B6B1F" w:rsidRDefault="005B6B1F" w:rsidP="009C33D5">
      <w:pPr>
        <w:pStyle w:val="ListParagraph"/>
        <w:numPr>
          <w:ilvl w:val="1"/>
          <w:numId w:val="1"/>
        </w:numPr>
      </w:pPr>
      <w:r>
        <w:t>News Reporters</w:t>
      </w:r>
    </w:p>
    <w:p w14:paraId="74890374" w14:textId="40E160D2" w:rsidR="00A373B1" w:rsidRDefault="00A373B1" w:rsidP="005B6B1F">
      <w:r>
        <w:t>CL g</w:t>
      </w:r>
      <w:r w:rsidR="009C33D5">
        <w:t>ave</w:t>
      </w:r>
      <w:r>
        <w:t xml:space="preserve"> advice to future reporters to keep an eye on legal twitters </w:t>
      </w:r>
      <w:r w:rsidR="009C33D5">
        <w:t>and newsletter, and if ever they have a moment</w:t>
      </w:r>
      <w:r w:rsidR="004C619A">
        <w:t xml:space="preserve">, they </w:t>
      </w:r>
      <w:proofErr w:type="spellStart"/>
      <w:r w:rsidR="004C619A">
        <w:t>can not</w:t>
      </w:r>
      <w:proofErr w:type="spellEnd"/>
      <w:r w:rsidR="004C619A">
        <w:t xml:space="preserve"> think of something to write and speak to VJS, who always appears to have a list of stories</w:t>
      </w:r>
      <w:r>
        <w:t xml:space="preserve"> need to be worked on</w:t>
      </w:r>
      <w:r w:rsidR="009C33D5">
        <w:t>.</w:t>
      </w:r>
    </w:p>
    <w:p w14:paraId="03520629" w14:textId="015482E0" w:rsidR="00A373B1" w:rsidRDefault="00A373B1" w:rsidP="005B6B1F">
      <w:r>
        <w:t>B</w:t>
      </w:r>
      <w:r w:rsidR="009C33D5">
        <w:t>L</w:t>
      </w:r>
      <w:r>
        <w:t xml:space="preserve"> recommends enjoying the role</w:t>
      </w:r>
      <w:r w:rsidR="009C33D5">
        <w:t xml:space="preserve"> and </w:t>
      </w:r>
      <w:r w:rsidR="004C619A">
        <w:t>exploring options on new areas to write about and always keep talking to the editor who will</w:t>
      </w:r>
      <w:r>
        <w:t xml:space="preserve"> help you.</w:t>
      </w:r>
    </w:p>
    <w:p w14:paraId="65F89C3D" w14:textId="289A85FD" w:rsidR="00A373B1" w:rsidRDefault="005B6B1F" w:rsidP="009A05CE">
      <w:pPr>
        <w:pStyle w:val="ListParagraph"/>
        <w:numPr>
          <w:ilvl w:val="1"/>
          <w:numId w:val="1"/>
        </w:numPr>
      </w:pPr>
      <w:r>
        <w:t>Secretary</w:t>
      </w:r>
    </w:p>
    <w:p w14:paraId="1B88C7AB" w14:textId="102F1714" w:rsidR="005B6B1F" w:rsidRDefault="00A373B1" w:rsidP="005B6B1F">
      <w:r>
        <w:t xml:space="preserve">TM </w:t>
      </w:r>
      <w:r w:rsidR="009A05CE">
        <w:t>notes that the role is</w:t>
      </w:r>
      <w:r>
        <w:t xml:space="preserve"> </w:t>
      </w:r>
      <w:r w:rsidR="004C619A">
        <w:t>relative</w:t>
      </w:r>
      <w:r>
        <w:t>ly simplistic</w:t>
      </w:r>
      <w:r w:rsidR="004C619A">
        <w:t>. T</w:t>
      </w:r>
      <w:r w:rsidR="009A05CE">
        <w:t xml:space="preserve">aking the minutes of meetings </w:t>
      </w:r>
      <w:r w:rsidR="00A27C08">
        <w:t>and giving</w:t>
      </w:r>
      <w:r w:rsidR="009A05CE">
        <w:t xml:space="preserve"> general admin</w:t>
      </w:r>
      <w:r w:rsidR="00A27C08">
        <w:t xml:space="preserve"> support to the other committee members is the</w:t>
      </w:r>
      <w:r w:rsidR="004C619A">
        <w:t xml:space="preserve"> main tasks of the </w:t>
      </w:r>
      <w:r w:rsidR="00A27C08">
        <w:t>role</w:t>
      </w:r>
      <w:r w:rsidR="009A05CE">
        <w:t xml:space="preserve">. </w:t>
      </w:r>
      <w:r w:rsidR="004C619A">
        <w:t>H</w:t>
      </w:r>
      <w:r w:rsidR="009A05CE">
        <w:t>e has passed SB a fuller briefing outside of this meeting.</w:t>
      </w:r>
    </w:p>
    <w:p w14:paraId="69609CF2" w14:textId="0A54B04A" w:rsidR="005B6B1F" w:rsidRDefault="005B6B1F" w:rsidP="009A05CE">
      <w:pPr>
        <w:pStyle w:val="ListParagraph"/>
        <w:numPr>
          <w:ilvl w:val="1"/>
          <w:numId w:val="1"/>
        </w:numPr>
      </w:pPr>
      <w:proofErr w:type="spellStart"/>
      <w:r>
        <w:t>StreetLaw</w:t>
      </w:r>
      <w:proofErr w:type="spellEnd"/>
      <w:r>
        <w:t xml:space="preserve"> Co-Ordinator</w:t>
      </w:r>
    </w:p>
    <w:p w14:paraId="0230F260" w14:textId="5FA2162D" w:rsidR="00A27C08" w:rsidRDefault="00A27C08" w:rsidP="005B6B1F">
      <w:r>
        <w:t xml:space="preserve">LEK confirms that Elizabeth will be submitting a write-up to the new Street law </w:t>
      </w:r>
      <w:r w:rsidR="004C619A">
        <w:t>C</w:t>
      </w:r>
      <w:r>
        <w:t>o</w:t>
      </w:r>
      <w:r w:rsidR="004C619A">
        <w:t>-O</w:t>
      </w:r>
      <w:r>
        <w:t>rdinator</w:t>
      </w:r>
      <w:r w:rsidR="004C619A">
        <w:t>,</w:t>
      </w:r>
      <w:r>
        <w:t xml:space="preserve"> and </w:t>
      </w:r>
      <w:r w:rsidR="009A05CE">
        <w:t>VJS</w:t>
      </w:r>
      <w:r>
        <w:t xml:space="preserve"> also confirmed that she w</w:t>
      </w:r>
      <w:r w:rsidR="004C619A">
        <w:t>ould</w:t>
      </w:r>
      <w:r>
        <w:t xml:space="preserve"> offer some support. K</w:t>
      </w:r>
      <w:r w:rsidR="009A05CE">
        <w:t>L</w:t>
      </w:r>
      <w:r>
        <w:t xml:space="preserve"> confirms that she has just completed </w:t>
      </w:r>
      <w:r w:rsidR="004C619A">
        <w:t xml:space="preserve">a </w:t>
      </w:r>
      <w:r>
        <w:t xml:space="preserve">Street law project and </w:t>
      </w:r>
      <w:r w:rsidR="009A05CE">
        <w:t xml:space="preserve">will </w:t>
      </w:r>
      <w:r>
        <w:t xml:space="preserve">aim to bring this </w:t>
      </w:r>
      <w:r w:rsidR="009A05CE">
        <w:t xml:space="preserve">experience </w:t>
      </w:r>
      <w:r>
        <w:t>to the committee.</w:t>
      </w:r>
    </w:p>
    <w:p w14:paraId="749D200E" w14:textId="77777777" w:rsidR="004C619A" w:rsidRDefault="004C619A" w:rsidP="004C619A"/>
    <w:p w14:paraId="4665B286" w14:textId="30D4F3E3" w:rsidR="00A27C08" w:rsidRDefault="005B6B1F" w:rsidP="009A05CE">
      <w:pPr>
        <w:pStyle w:val="ListParagraph"/>
        <w:numPr>
          <w:ilvl w:val="1"/>
          <w:numId w:val="1"/>
        </w:numPr>
      </w:pPr>
      <w:r>
        <w:lastRenderedPageBreak/>
        <w:t>Careers Co-Ordinator</w:t>
      </w:r>
    </w:p>
    <w:p w14:paraId="057B86A2" w14:textId="37A81C81" w:rsidR="009A05CE" w:rsidRDefault="00A27C08" w:rsidP="009A05CE">
      <w:r>
        <w:t>ZM has been organising many events</w:t>
      </w:r>
      <w:r w:rsidR="004C619A">
        <w:t>,</w:t>
      </w:r>
      <w:r>
        <w:t xml:space="preserve"> </w:t>
      </w:r>
      <w:r w:rsidR="009A05CE">
        <w:t xml:space="preserve">working </w:t>
      </w:r>
      <w:r w:rsidR="004C619A">
        <w:t>on getting</w:t>
      </w:r>
      <w:r>
        <w:t xml:space="preserve"> opportunities for </w:t>
      </w:r>
      <w:r w:rsidR="009A05CE">
        <w:t>OULS members</w:t>
      </w:r>
      <w:r w:rsidR="004C619A">
        <w:t>,</w:t>
      </w:r>
      <w:r>
        <w:t xml:space="preserve"> and linking with the editor</w:t>
      </w:r>
      <w:r w:rsidR="009A05CE">
        <w:t xml:space="preserve"> to get messages out</w:t>
      </w:r>
      <w:r w:rsidR="004C619A">
        <w:t>. S</w:t>
      </w:r>
      <w:r>
        <w:t>he hopes that MH will continue this trend</w:t>
      </w:r>
      <w:r w:rsidR="009A05CE">
        <w:t xml:space="preserve"> and is available for advice as he needs</w:t>
      </w:r>
      <w:r w:rsidR="004C619A">
        <w:t xml:space="preserve"> it</w:t>
      </w:r>
      <w:r>
        <w:t>.</w:t>
      </w:r>
    </w:p>
    <w:p w14:paraId="3EE1EE69" w14:textId="3D050AC9" w:rsidR="005B6B1F" w:rsidRDefault="005B6B1F" w:rsidP="009A05CE">
      <w:pPr>
        <w:pStyle w:val="ListParagraph"/>
        <w:numPr>
          <w:ilvl w:val="1"/>
          <w:numId w:val="1"/>
        </w:numPr>
      </w:pPr>
      <w:r>
        <w:t>Master/Mistress Moots</w:t>
      </w:r>
    </w:p>
    <w:p w14:paraId="338FCCEB" w14:textId="47B21D88" w:rsidR="009A05CE" w:rsidRDefault="00A27C08" w:rsidP="005B6B1F">
      <w:r>
        <w:t xml:space="preserve">CE </w:t>
      </w:r>
      <w:r w:rsidR="009A05CE">
        <w:t>notes for the new Master and Mistress to start looking to set up</w:t>
      </w:r>
      <w:r>
        <w:t xml:space="preserve"> in the new academic year </w:t>
      </w:r>
      <w:r w:rsidR="009A05CE">
        <w:t>are</w:t>
      </w:r>
      <w:r>
        <w:t xml:space="preserve"> the mooting workshops, looking at London</w:t>
      </w:r>
      <w:r w:rsidR="009A05CE">
        <w:t>,</w:t>
      </w:r>
      <w:r>
        <w:t xml:space="preserve"> Manchester and Bristol</w:t>
      </w:r>
      <w:r w:rsidR="009A05CE">
        <w:t>. CE noted that</w:t>
      </w:r>
      <w:r>
        <w:t xml:space="preserve"> last time </w:t>
      </w:r>
      <w:r w:rsidR="009A05CE">
        <w:t xml:space="preserve">it was </w:t>
      </w:r>
      <w:r>
        <w:t>considered</w:t>
      </w:r>
      <w:r w:rsidR="009A05CE">
        <w:t xml:space="preserve"> running one in</w:t>
      </w:r>
      <w:r>
        <w:t xml:space="preserve"> Edinburgh</w:t>
      </w:r>
      <w:r w:rsidR="004C619A">
        <w:t>,</w:t>
      </w:r>
      <w:r w:rsidR="009A05CE">
        <w:t xml:space="preserve"> but</w:t>
      </w:r>
      <w:r>
        <w:t xml:space="preserve"> there was little take</w:t>
      </w:r>
      <w:r w:rsidR="004C619A">
        <w:t>-</w:t>
      </w:r>
      <w:r>
        <w:t>up</w:t>
      </w:r>
      <w:r w:rsidR="004C619A">
        <w:t>. They should be l</w:t>
      </w:r>
      <w:r>
        <w:t>ook</w:t>
      </w:r>
      <w:r w:rsidR="009A05CE">
        <w:t xml:space="preserve">ing </w:t>
      </w:r>
      <w:r>
        <w:t>at July</w:t>
      </w:r>
      <w:r w:rsidR="009A05CE">
        <w:t>/</w:t>
      </w:r>
      <w:r>
        <w:t xml:space="preserve">August </w:t>
      </w:r>
      <w:r w:rsidR="004C619A">
        <w:t>a</w:t>
      </w:r>
      <w:r>
        <w:t>s the best times to start the workshops.</w:t>
      </w:r>
    </w:p>
    <w:p w14:paraId="01F93A93" w14:textId="1723D196" w:rsidR="009A05CE" w:rsidRDefault="00A27C08" w:rsidP="005B6B1F">
      <w:r>
        <w:t>The workshop will finish with the competition</w:t>
      </w:r>
      <w:r w:rsidR="004C619A">
        <w:t>,</w:t>
      </w:r>
      <w:r>
        <w:t xml:space="preserve"> which leads to the external consideration for events. </w:t>
      </w:r>
    </w:p>
    <w:p w14:paraId="2F29D33A" w14:textId="46836CAD" w:rsidR="00A27C08" w:rsidRDefault="004C619A" w:rsidP="005B6B1F">
      <w:r>
        <w:t>Regarding</w:t>
      </w:r>
      <w:r w:rsidR="009A05CE">
        <w:t xml:space="preserve"> the </w:t>
      </w:r>
      <w:r w:rsidR="00A27C08">
        <w:t>Gary</w:t>
      </w:r>
      <w:r>
        <w:t xml:space="preserve"> Slapper Memorial Mooting</w:t>
      </w:r>
      <w:r w:rsidR="009A05CE">
        <w:t xml:space="preserve"> final</w:t>
      </w:r>
      <w:r>
        <w:t>,</w:t>
      </w:r>
      <w:r w:rsidR="00A27C08">
        <w:t xml:space="preserve"> it is worth getting </w:t>
      </w:r>
      <w:r w:rsidR="009A05CE">
        <w:t>an application</w:t>
      </w:r>
      <w:r w:rsidR="00A27C08">
        <w:t xml:space="preserve"> into the </w:t>
      </w:r>
      <w:r w:rsidR="009A05CE">
        <w:t>Supreme Court</w:t>
      </w:r>
      <w:r w:rsidR="00A27C08">
        <w:t xml:space="preserve"> as early as possible as we were unsuccessful last year. </w:t>
      </w:r>
      <w:r w:rsidR="009A05CE">
        <w:t>The c</w:t>
      </w:r>
      <w:r w:rsidR="00A27C08">
        <w:t xml:space="preserve">urrent competition is due to finish in June and run by the current outgoing </w:t>
      </w:r>
      <w:r w:rsidR="009A05CE">
        <w:t>Mistress for ease</w:t>
      </w:r>
      <w:r w:rsidR="00A27C08">
        <w:t>.</w:t>
      </w:r>
    </w:p>
    <w:p w14:paraId="3AECFDE4" w14:textId="77777777" w:rsidR="004C619A" w:rsidRDefault="004C619A" w:rsidP="005B6B1F"/>
    <w:p w14:paraId="7C83F820" w14:textId="538C804D" w:rsidR="005B6B1F" w:rsidRDefault="005B6B1F" w:rsidP="009A05CE">
      <w:pPr>
        <w:pStyle w:val="ListParagraph"/>
        <w:numPr>
          <w:ilvl w:val="0"/>
          <w:numId w:val="1"/>
        </w:numPr>
      </w:pPr>
      <w:r>
        <w:t>Matters arising from these reports</w:t>
      </w:r>
    </w:p>
    <w:p w14:paraId="392A7870" w14:textId="4ECF499A" w:rsidR="00A27C08" w:rsidRDefault="009A05CE" w:rsidP="005B6B1F">
      <w:r>
        <w:t xml:space="preserve">BP </w:t>
      </w:r>
      <w:r w:rsidR="00372C99">
        <w:t xml:space="preserve">notes to </w:t>
      </w:r>
      <w:r>
        <w:t>KL</w:t>
      </w:r>
      <w:r w:rsidR="00372C99">
        <w:t xml:space="preserve"> regarding a mental health Street law event that he has a background in mental health</w:t>
      </w:r>
      <w:r>
        <w:t xml:space="preserve"> and would be keen to share th</w:t>
      </w:r>
      <w:r w:rsidR="004C619A">
        <w:t>oughts</w:t>
      </w:r>
      <w:r>
        <w:t xml:space="preserve"> on this</w:t>
      </w:r>
      <w:r w:rsidR="00372C99">
        <w:t>.</w:t>
      </w:r>
    </w:p>
    <w:p w14:paraId="2FCED967" w14:textId="5AD21BC8" w:rsidR="009A05CE" w:rsidRDefault="009A05CE" w:rsidP="005B6B1F">
      <w:r>
        <w:t xml:space="preserve">No </w:t>
      </w:r>
      <w:r w:rsidR="004C619A">
        <w:t>o</w:t>
      </w:r>
      <w:r>
        <w:t xml:space="preserve">ther </w:t>
      </w:r>
      <w:r w:rsidR="004C619A">
        <w:t>m</w:t>
      </w:r>
      <w:r>
        <w:t>atters raised.</w:t>
      </w:r>
    </w:p>
    <w:p w14:paraId="2017F5C9" w14:textId="77777777" w:rsidR="009A05CE" w:rsidRDefault="009A05CE" w:rsidP="005B6B1F"/>
    <w:p w14:paraId="6DD2D67D" w14:textId="2F3621BC" w:rsidR="005B6B1F" w:rsidRDefault="005B6B1F" w:rsidP="009A05CE">
      <w:pPr>
        <w:pStyle w:val="ListParagraph"/>
        <w:numPr>
          <w:ilvl w:val="0"/>
          <w:numId w:val="1"/>
        </w:numPr>
      </w:pPr>
      <w:r>
        <w:t xml:space="preserve">Handover to incoming </w:t>
      </w:r>
      <w:r w:rsidR="004C619A">
        <w:t>C</w:t>
      </w:r>
      <w:r>
        <w:t>ommittee Chair</w:t>
      </w:r>
    </w:p>
    <w:p w14:paraId="709B6194" w14:textId="0382EE96" w:rsidR="00372C99" w:rsidRDefault="005F3D4A" w:rsidP="005B6B1F">
      <w:r>
        <w:t>LK</w:t>
      </w:r>
      <w:r w:rsidR="00372C99">
        <w:t xml:space="preserve"> formally pass </w:t>
      </w:r>
      <w:r w:rsidR="009A05CE">
        <w:t xml:space="preserve">the chair role </w:t>
      </w:r>
      <w:r w:rsidR="00372C99">
        <w:t>to B</w:t>
      </w:r>
      <w:r w:rsidR="009A05CE">
        <w:t>P</w:t>
      </w:r>
      <w:r w:rsidR="00372C99">
        <w:t xml:space="preserve"> and </w:t>
      </w:r>
      <w:r w:rsidR="004C619A">
        <w:t>pass</w:t>
      </w:r>
      <w:r w:rsidR="00372C99">
        <w:t xml:space="preserve"> the email address immediately after this meeting</w:t>
      </w:r>
      <w:r w:rsidR="004C619A">
        <w:t>.</w:t>
      </w:r>
      <w:r w:rsidR="00372C99">
        <w:t xml:space="preserve"> </w:t>
      </w:r>
      <w:r w:rsidR="009A05CE">
        <w:t>VJS</w:t>
      </w:r>
      <w:r w:rsidR="00372C99">
        <w:t xml:space="preserve"> notes that society has grown by 805% in the last year</w:t>
      </w:r>
      <w:r w:rsidR="004C619A">
        <w:t>,</w:t>
      </w:r>
      <w:r w:rsidR="00372C99">
        <w:t xml:space="preserve"> and should there be any</w:t>
      </w:r>
      <w:r w:rsidR="009A05CE">
        <w:t>thing</w:t>
      </w:r>
      <w:r w:rsidR="00372C99">
        <w:t xml:space="preserve"> we need in the future</w:t>
      </w:r>
      <w:r w:rsidR="004C619A">
        <w:t>,</w:t>
      </w:r>
      <w:r w:rsidR="00372C99">
        <w:t xml:space="preserve"> she is open</w:t>
      </w:r>
      <w:r w:rsidR="009A05CE">
        <w:t xml:space="preserve"> to be contacted and will pass her details to BP and JD</w:t>
      </w:r>
      <w:r w:rsidR="00372C99">
        <w:t>. GJ</w:t>
      </w:r>
      <w:r w:rsidR="009A05CE">
        <w:t xml:space="preserve"> wished to</w:t>
      </w:r>
      <w:r w:rsidR="00372C99">
        <w:t xml:space="preserve"> personal records h</w:t>
      </w:r>
      <w:r w:rsidR="004C619A">
        <w:t>i</w:t>
      </w:r>
      <w:r w:rsidR="00372C99">
        <w:t>s best wishes for all the work that she has done</w:t>
      </w:r>
      <w:r w:rsidR="009A05CE">
        <w:t xml:space="preserve"> in the role of chair</w:t>
      </w:r>
      <w:r w:rsidR="00372C99">
        <w:t>.</w:t>
      </w:r>
    </w:p>
    <w:p w14:paraId="66F871E6" w14:textId="3C73E06A" w:rsidR="009A05CE" w:rsidRDefault="009A05CE" w:rsidP="005B6B1F">
      <w:r>
        <w:t>BP will be</w:t>
      </w:r>
      <w:r w:rsidR="00372C99">
        <w:t xml:space="preserve"> seeking to get communication up and running as soon as possible so that the committee can get to know each other in more detail</w:t>
      </w:r>
      <w:r w:rsidR="004C619A">
        <w:t>.</w:t>
      </w:r>
      <w:r w:rsidR="00372C99">
        <w:t xml:space="preserve"> </w:t>
      </w:r>
      <w:r>
        <w:t>BP</w:t>
      </w:r>
      <w:r w:rsidR="00372C99">
        <w:t xml:space="preserve"> opens to meeting </w:t>
      </w:r>
      <w:r>
        <w:t>to</w:t>
      </w:r>
      <w:r w:rsidR="00372C99">
        <w:t xml:space="preserve"> questions. </w:t>
      </w:r>
    </w:p>
    <w:p w14:paraId="0782D70D" w14:textId="4E2BCD22" w:rsidR="004C619A" w:rsidRDefault="00372C99" w:rsidP="005B6B1F">
      <w:r>
        <w:t>JD suggest that a new meeting date the agreed</w:t>
      </w:r>
      <w:r w:rsidR="004C619A">
        <w:t xml:space="preserve">-upon </w:t>
      </w:r>
      <w:r w:rsidR="009A05CE">
        <w:t xml:space="preserve">while </w:t>
      </w:r>
      <w:r>
        <w:t xml:space="preserve">everyone here. TM suggests setting up a WhatsApp group as this worked well for the last committee. </w:t>
      </w:r>
      <w:r w:rsidR="004C619A">
        <w:t xml:space="preserve">LEK said that they had used for </w:t>
      </w:r>
      <w:proofErr w:type="spellStart"/>
      <w:r w:rsidR="004C619A">
        <w:t>Ferendum</w:t>
      </w:r>
      <w:proofErr w:type="spellEnd"/>
      <w:r w:rsidR="004C619A">
        <w:t xml:space="preserve"> to poll committee members to identify dates for meetings.</w:t>
      </w:r>
    </w:p>
    <w:p w14:paraId="451B4108" w14:textId="71718D40" w:rsidR="00372C99" w:rsidRDefault="004C619A" w:rsidP="005B6B1F">
      <w:r>
        <w:t>BP</w:t>
      </w:r>
      <w:r w:rsidR="00372C99">
        <w:t xml:space="preserve"> asked how often the meetings were held previously by the committee, LEK confirmed it was roughly every month</w:t>
      </w:r>
      <w:r>
        <w:t>,</w:t>
      </w:r>
      <w:r w:rsidR="00372C99">
        <w:t xml:space="preserve"> but WhatsApp </w:t>
      </w:r>
      <w:r>
        <w:t>had been</w:t>
      </w:r>
      <w:r w:rsidR="00372C99">
        <w:t xml:space="preserve"> the primary lines of communication</w:t>
      </w:r>
      <w:r>
        <w:t>.</w:t>
      </w:r>
      <w:r w:rsidR="00372C99">
        <w:t xml:space="preserve"> GJ confirmed that the need to be a minimum of six meetings between now and the next AGM. </w:t>
      </w:r>
    </w:p>
    <w:p w14:paraId="337F956C" w14:textId="77777777" w:rsidR="004C619A" w:rsidRDefault="004C619A" w:rsidP="005B6B1F"/>
    <w:p w14:paraId="7BD8501E" w14:textId="6EE817BA" w:rsidR="004C619A" w:rsidRDefault="005B6B1F" w:rsidP="004C619A">
      <w:pPr>
        <w:pStyle w:val="ListParagraph"/>
        <w:numPr>
          <w:ilvl w:val="0"/>
          <w:numId w:val="1"/>
        </w:numPr>
      </w:pPr>
      <w:r>
        <w:t>Any other matters</w:t>
      </w:r>
    </w:p>
    <w:p w14:paraId="575DCEC3" w14:textId="00551DC6" w:rsidR="008E16B3" w:rsidRDefault="004C619A" w:rsidP="004C619A">
      <w:r>
        <w:t>A</w:t>
      </w:r>
      <w:r w:rsidR="008E16B3">
        <w:t xml:space="preserve">ll present </w:t>
      </w:r>
      <w:r>
        <w:t>thanked</w:t>
      </w:r>
      <w:r w:rsidR="008E16B3">
        <w:t xml:space="preserve"> the outgoing chair for all the work she had done.</w:t>
      </w:r>
    </w:p>
    <w:p w14:paraId="6180EC6B" w14:textId="77777777" w:rsidR="008E16B3" w:rsidRDefault="008E16B3" w:rsidP="005B6B1F"/>
    <w:p w14:paraId="3F217808" w14:textId="63EFE710" w:rsidR="008E16B3" w:rsidRDefault="004C619A" w:rsidP="005B6B1F">
      <w:r>
        <w:t>M</w:t>
      </w:r>
      <w:r w:rsidR="008E16B3">
        <w:t>eeting closed at 1957</w:t>
      </w:r>
    </w:p>
    <w:sectPr w:rsidR="008E16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C22D4" w14:textId="77777777" w:rsidR="003D550C" w:rsidRDefault="003D550C" w:rsidP="004C619A">
      <w:pPr>
        <w:spacing w:after="0" w:line="240" w:lineRule="auto"/>
      </w:pPr>
      <w:r>
        <w:separator/>
      </w:r>
    </w:p>
  </w:endnote>
  <w:endnote w:type="continuationSeparator" w:id="0">
    <w:p w14:paraId="5577D1EF" w14:textId="77777777" w:rsidR="003D550C" w:rsidRDefault="003D550C" w:rsidP="004C6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BF8B4" w14:textId="77777777" w:rsidR="004C619A" w:rsidRDefault="004C61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3000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027E4B" w14:textId="7FA5819E" w:rsidR="004C619A" w:rsidRDefault="004C61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F089B7" w14:textId="77777777" w:rsidR="004C619A" w:rsidRDefault="004C61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E79A3" w14:textId="77777777" w:rsidR="004C619A" w:rsidRDefault="004C6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F87FD" w14:textId="77777777" w:rsidR="003D550C" w:rsidRDefault="003D550C" w:rsidP="004C619A">
      <w:pPr>
        <w:spacing w:after="0" w:line="240" w:lineRule="auto"/>
      </w:pPr>
      <w:r>
        <w:separator/>
      </w:r>
    </w:p>
  </w:footnote>
  <w:footnote w:type="continuationSeparator" w:id="0">
    <w:p w14:paraId="06FAFA87" w14:textId="77777777" w:rsidR="003D550C" w:rsidRDefault="003D550C" w:rsidP="004C6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993CB" w14:textId="77777777" w:rsidR="004C619A" w:rsidRDefault="004C61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D554E" w14:textId="074A9E3B" w:rsidR="004C619A" w:rsidRDefault="004C619A">
    <w:pPr>
      <w:pStyle w:val="Header"/>
    </w:pPr>
    <w:r>
      <w:t>OULS AGM – 02/05/2021</w:t>
    </w:r>
  </w:p>
  <w:p w14:paraId="39BAE954" w14:textId="77777777" w:rsidR="004C619A" w:rsidRDefault="004C61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8B68" w14:textId="77777777" w:rsidR="004C619A" w:rsidRDefault="004C6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E2424"/>
    <w:multiLevelType w:val="hybridMultilevel"/>
    <w:tmpl w:val="5E32076A"/>
    <w:lvl w:ilvl="0" w:tplc="63260A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361F58"/>
    <w:multiLevelType w:val="hybridMultilevel"/>
    <w:tmpl w:val="98F6BA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TCwNDSzNDaytLBQ0lEKTi0uzszPAykwrgUAhhB8qywAAAA="/>
    <w:docVar w:name="dgnword-docGUID" w:val="{1F89321A-72A1-4A40-A2D6-DF52ED10EC79}"/>
    <w:docVar w:name="dgnword-drafile" w:val="C:\Users\sjb22\AppData\Local\Temp\dra87D1.tmp"/>
    <w:docVar w:name="dgnword-eventsink" w:val="1577301614816"/>
  </w:docVars>
  <w:rsids>
    <w:rsidRoot w:val="005B6B1F"/>
    <w:rsid w:val="000B5A85"/>
    <w:rsid w:val="002F27D4"/>
    <w:rsid w:val="00372C99"/>
    <w:rsid w:val="003C5166"/>
    <w:rsid w:val="003D550C"/>
    <w:rsid w:val="004C619A"/>
    <w:rsid w:val="005B6B1F"/>
    <w:rsid w:val="005F3D4A"/>
    <w:rsid w:val="00755CDB"/>
    <w:rsid w:val="00810EC4"/>
    <w:rsid w:val="008E16B3"/>
    <w:rsid w:val="009A05CE"/>
    <w:rsid w:val="009C33D5"/>
    <w:rsid w:val="00A27C08"/>
    <w:rsid w:val="00A373B1"/>
    <w:rsid w:val="00A85505"/>
    <w:rsid w:val="00A869C4"/>
    <w:rsid w:val="00F67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CB5BD"/>
  <w15:chartTrackingRefBased/>
  <w15:docId w15:val="{85FEDF6B-4C66-4509-9D7E-5B4C956DC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C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6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19A"/>
  </w:style>
  <w:style w:type="paragraph" w:styleId="Footer">
    <w:name w:val="footer"/>
    <w:basedOn w:val="Normal"/>
    <w:link w:val="FooterChar"/>
    <w:uiPriority w:val="99"/>
    <w:unhideWhenUsed/>
    <w:rsid w:val="004C6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webp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3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</dc:creator>
  <cp:keywords/>
  <dc:description/>
  <cp:lastModifiedBy>victoria scholes</cp:lastModifiedBy>
  <cp:revision>4</cp:revision>
  <dcterms:created xsi:type="dcterms:W3CDTF">2021-05-02T17:28:00Z</dcterms:created>
  <dcterms:modified xsi:type="dcterms:W3CDTF">2021-05-15T08:17:00Z</dcterms:modified>
</cp:coreProperties>
</file>